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8973C" w14:textId="687723A5" w:rsidR="00464A2B" w:rsidRPr="001052FA" w:rsidRDefault="00D44655" w:rsidP="00464A2B">
      <w:pPr>
        <w:jc w:val="center"/>
      </w:pPr>
      <w:r>
        <w:rPr>
          <w:noProof/>
        </w:rPr>
        <w:drawing>
          <wp:inline distT="0" distB="0" distL="0" distR="0" wp14:anchorId="0A903071" wp14:editId="589F0B08">
            <wp:extent cx="3283585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2I Logo RGB C_300d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8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973D" w14:textId="77777777" w:rsidR="00464A2B" w:rsidRPr="001052FA" w:rsidRDefault="00464A2B" w:rsidP="00464A2B">
      <w:pPr>
        <w:jc w:val="center"/>
        <w:rPr>
          <w:b/>
          <w:sz w:val="40"/>
          <w:szCs w:val="40"/>
        </w:rPr>
      </w:pPr>
      <w:r w:rsidRPr="001052FA">
        <w:rPr>
          <w:b/>
          <w:sz w:val="40"/>
          <w:szCs w:val="40"/>
        </w:rPr>
        <w:t>Graduate Diploma</w:t>
      </w:r>
    </w:p>
    <w:p w14:paraId="2198973E" w14:textId="3D9F66CE" w:rsidR="00464A2B" w:rsidRDefault="00464A2B" w:rsidP="00464A2B">
      <w:pPr>
        <w:jc w:val="center"/>
        <w:rPr>
          <w:b/>
          <w:sz w:val="40"/>
          <w:szCs w:val="40"/>
        </w:rPr>
      </w:pPr>
      <w:r w:rsidRPr="001052FA">
        <w:rPr>
          <w:b/>
          <w:sz w:val="40"/>
          <w:szCs w:val="40"/>
        </w:rPr>
        <w:t>Level 7</w:t>
      </w:r>
    </w:p>
    <w:p w14:paraId="2737BBF6" w14:textId="77777777" w:rsidR="00D44655" w:rsidRPr="001052FA" w:rsidRDefault="00D44655" w:rsidP="00464A2B">
      <w:pPr>
        <w:jc w:val="center"/>
        <w:rPr>
          <w:b/>
          <w:sz w:val="40"/>
          <w:szCs w:val="40"/>
        </w:rPr>
      </w:pPr>
    </w:p>
    <w:p w14:paraId="21989740" w14:textId="47634721" w:rsidR="00464A2B" w:rsidRPr="001052FA" w:rsidRDefault="00CF2450" w:rsidP="0031630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TD</w:t>
      </w:r>
      <w:r w:rsidR="00316300">
        <w:rPr>
          <w:b/>
          <w:sz w:val="36"/>
          <w:szCs w:val="36"/>
        </w:rPr>
        <w:t>6</w:t>
      </w:r>
      <w:r>
        <w:rPr>
          <w:b/>
          <w:sz w:val="36"/>
          <w:szCs w:val="36"/>
        </w:rPr>
        <w:t>2</w:t>
      </w:r>
      <w:r w:rsidR="00A63F92">
        <w:rPr>
          <w:b/>
          <w:sz w:val="36"/>
          <w:szCs w:val="36"/>
        </w:rPr>
        <w:t>1</w:t>
      </w:r>
      <w:r w:rsidR="004B3B12">
        <w:rPr>
          <w:b/>
          <w:sz w:val="36"/>
          <w:szCs w:val="36"/>
        </w:rPr>
        <w:t xml:space="preserve">: </w:t>
      </w:r>
      <w:r w:rsidR="00AC2350">
        <w:rPr>
          <w:b/>
          <w:sz w:val="36"/>
          <w:szCs w:val="36"/>
        </w:rPr>
        <w:t>Internet Programming</w:t>
      </w:r>
    </w:p>
    <w:p w14:paraId="21989741" w14:textId="59089B94" w:rsidR="00464A2B" w:rsidRPr="001052FA" w:rsidRDefault="00464A2B" w:rsidP="00464A2B">
      <w:pPr>
        <w:jc w:val="center"/>
        <w:rPr>
          <w:sz w:val="32"/>
          <w:szCs w:val="32"/>
        </w:rPr>
      </w:pPr>
    </w:p>
    <w:p w14:paraId="21989742" w14:textId="3495B1BE" w:rsidR="00464A2B" w:rsidRPr="001052FA" w:rsidRDefault="00AC2350" w:rsidP="00CD6E5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First Assignment</w:t>
      </w:r>
      <w:r w:rsidR="00A63F92">
        <w:rPr>
          <w:b/>
          <w:sz w:val="36"/>
          <w:szCs w:val="36"/>
        </w:rPr>
        <w:t xml:space="preserve"> – </w:t>
      </w:r>
      <w:r w:rsidR="00226475">
        <w:rPr>
          <w:b/>
          <w:sz w:val="36"/>
          <w:szCs w:val="36"/>
        </w:rPr>
        <w:t xml:space="preserve">Project </w:t>
      </w:r>
      <w:r w:rsidR="00CD6E5A">
        <w:rPr>
          <w:b/>
          <w:sz w:val="36"/>
          <w:szCs w:val="36"/>
        </w:rPr>
        <w:t>Report</w:t>
      </w:r>
    </w:p>
    <w:p w14:paraId="21989744" w14:textId="77777777" w:rsidR="00464A2B" w:rsidRDefault="00464A2B" w:rsidP="00464A2B">
      <w:pPr>
        <w:jc w:val="center"/>
        <w:rPr>
          <w:sz w:val="36"/>
          <w:szCs w:val="36"/>
        </w:rPr>
      </w:pPr>
    </w:p>
    <w:p w14:paraId="02899323" w14:textId="77777777" w:rsidR="00CD6E5A" w:rsidRPr="001052FA" w:rsidRDefault="00CD6E5A" w:rsidP="00464A2B">
      <w:pPr>
        <w:jc w:val="center"/>
        <w:rPr>
          <w:sz w:val="36"/>
          <w:szCs w:val="36"/>
        </w:rPr>
      </w:pPr>
    </w:p>
    <w:p w14:paraId="21989745" w14:textId="77777777" w:rsidR="00464A2B" w:rsidRPr="001052FA" w:rsidRDefault="00464A2B" w:rsidP="0083489A">
      <w:pPr>
        <w:jc w:val="center"/>
        <w:rPr>
          <w:b/>
        </w:rPr>
      </w:pPr>
      <w:r w:rsidRPr="001052FA">
        <w:rPr>
          <w:b/>
        </w:rPr>
        <w:t>Final Result: ___</w:t>
      </w:r>
      <w:r>
        <w:rPr>
          <w:b/>
        </w:rPr>
        <w:t>_________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Assessor Signature</w:t>
      </w:r>
      <w:r w:rsidRPr="001052FA">
        <w:rPr>
          <w:b/>
        </w:rPr>
        <w:t>___________________</w:t>
      </w:r>
      <w:r w:rsidR="006F6EA2">
        <w:rPr>
          <w:b/>
        </w:rPr>
        <w:t xml:space="preserve"> </w:t>
      </w:r>
    </w:p>
    <w:tbl>
      <w:tblPr>
        <w:tblW w:w="96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6"/>
        <w:gridCol w:w="6966"/>
      </w:tblGrid>
      <w:tr w:rsidR="00464A2B" w:rsidRPr="001052FA" w14:paraId="21989748" w14:textId="77777777" w:rsidTr="00732D78">
        <w:trPr>
          <w:trHeight w:val="707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6" w14:textId="77777777" w:rsidR="00464A2B" w:rsidRPr="001052FA" w:rsidRDefault="00464A2B" w:rsidP="00732D78">
            <w:pPr>
              <w:rPr>
                <w:b/>
              </w:rPr>
            </w:pPr>
            <w:r w:rsidRPr="001052FA">
              <w:rPr>
                <w:b/>
              </w:rPr>
              <w:t>Student Name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47" w14:textId="1619D730" w:rsidR="00464A2B" w:rsidRPr="001052FA" w:rsidRDefault="00AC2350" w:rsidP="00732D78">
            <w:pPr>
              <w:rPr>
                <w:b/>
              </w:rPr>
            </w:pPr>
            <w:r>
              <w:rPr>
                <w:b/>
              </w:rPr>
              <w:t>Cesar David Guerrero Regino</w:t>
            </w:r>
          </w:p>
        </w:tc>
      </w:tr>
      <w:tr w:rsidR="00464A2B" w:rsidRPr="001052FA" w14:paraId="2198974B" w14:textId="77777777" w:rsidTr="00732D78">
        <w:trPr>
          <w:trHeight w:val="707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9" w14:textId="77777777" w:rsidR="00464A2B" w:rsidRPr="001052FA" w:rsidRDefault="00464A2B" w:rsidP="00732D78">
            <w:pPr>
              <w:rPr>
                <w:b/>
              </w:rPr>
            </w:pPr>
            <w:r w:rsidRPr="001052FA">
              <w:rPr>
                <w:b/>
              </w:rPr>
              <w:t>Student ID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4A" w14:textId="57FD97F8" w:rsidR="00464A2B" w:rsidRPr="001052FA" w:rsidRDefault="00464A2B" w:rsidP="00732D78">
            <w:pPr>
              <w:rPr>
                <w:b/>
              </w:rPr>
            </w:pPr>
          </w:p>
        </w:tc>
      </w:tr>
      <w:tr w:rsidR="00464A2B" w:rsidRPr="001052FA" w14:paraId="21989751" w14:textId="77777777" w:rsidTr="00732D78">
        <w:trPr>
          <w:trHeight w:val="734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F" w14:textId="77777777" w:rsidR="00464A2B" w:rsidRPr="001052FA" w:rsidRDefault="00464A2B" w:rsidP="00732D78">
            <w:pPr>
              <w:rPr>
                <w:b/>
              </w:rPr>
            </w:pPr>
            <w:r w:rsidRPr="001052FA">
              <w:rPr>
                <w:b/>
              </w:rPr>
              <w:t>Assessor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50" w14:textId="77777777" w:rsidR="00464A2B" w:rsidRPr="001052FA" w:rsidRDefault="00464A2B" w:rsidP="00732D78">
            <w:pPr>
              <w:rPr>
                <w:b/>
              </w:rPr>
            </w:pPr>
            <w:r>
              <w:rPr>
                <w:rFonts w:hint="eastAsia"/>
                <w:b/>
              </w:rPr>
              <w:t>Alaa</w:t>
            </w:r>
            <w:r>
              <w:rPr>
                <w:b/>
              </w:rPr>
              <w:t xml:space="preserve"> </w:t>
            </w:r>
            <w:r w:rsidRPr="00464A2B">
              <w:rPr>
                <w:b/>
              </w:rPr>
              <w:t>Aljanaby</w:t>
            </w:r>
          </w:p>
        </w:tc>
      </w:tr>
    </w:tbl>
    <w:p w14:paraId="219897EF" w14:textId="00DBBCED" w:rsidR="00381EF7" w:rsidRDefault="00381EF7" w:rsidP="00567471"/>
    <w:p w14:paraId="08EB7E2F" w14:textId="786102C2" w:rsidR="00AE034D" w:rsidRDefault="00381EF7" w:rsidP="00381EF7">
      <w:pPr>
        <w:tabs>
          <w:tab w:val="left" w:pos="1185"/>
        </w:tabs>
      </w:pPr>
      <w:r>
        <w:tab/>
      </w:r>
    </w:p>
    <w:p w14:paraId="3CB3C0C4" w14:textId="56F6F572" w:rsidR="00AC2350" w:rsidRDefault="00AC2350" w:rsidP="00381EF7">
      <w:pPr>
        <w:tabs>
          <w:tab w:val="left" w:pos="1185"/>
        </w:tabs>
      </w:pPr>
    </w:p>
    <w:p w14:paraId="5B32F2E0" w14:textId="4C9C5AC2" w:rsidR="00AC2350" w:rsidRDefault="00AC2350" w:rsidP="00381EF7">
      <w:pPr>
        <w:tabs>
          <w:tab w:val="left" w:pos="1185"/>
        </w:tabs>
      </w:pPr>
    </w:p>
    <w:p w14:paraId="2552A716" w14:textId="2EB55208" w:rsidR="00AC2350" w:rsidRDefault="00AC2350" w:rsidP="00AC2350">
      <w:pPr>
        <w:pStyle w:val="Title"/>
      </w:pPr>
    </w:p>
    <w:p w14:paraId="7D18D458" w14:textId="3C973333" w:rsidR="00AC2350" w:rsidRDefault="00AC2350" w:rsidP="00AC2350"/>
    <w:p w14:paraId="0F93EF7E" w14:textId="39575E96" w:rsidR="00AC2350" w:rsidRDefault="00AC2350" w:rsidP="00AC2350"/>
    <w:p w14:paraId="43CEC153" w14:textId="6DDB6E2F" w:rsidR="00AC2350" w:rsidRDefault="00AC2350" w:rsidP="00AC2350"/>
    <w:p w14:paraId="161EE388" w14:textId="6DC9D03D" w:rsidR="00AC2350" w:rsidRDefault="007B2C35" w:rsidP="007B2C35">
      <w:pPr>
        <w:pStyle w:val="Heading1"/>
        <w:numPr>
          <w:ilvl w:val="0"/>
          <w:numId w:val="37"/>
        </w:numPr>
      </w:pPr>
      <w:r>
        <w:t xml:space="preserve">Introduction. </w:t>
      </w:r>
    </w:p>
    <w:p w14:paraId="7246A9B8" w14:textId="1BE9F7E6" w:rsidR="007B2C35" w:rsidRDefault="007B2C35" w:rsidP="007B2C35"/>
    <w:p w14:paraId="20494713" w14:textId="25ACB33E" w:rsidR="007B2C35" w:rsidRDefault="007B2C35" w:rsidP="007B2C35">
      <w:pPr>
        <w:rPr>
          <w:szCs w:val="24"/>
        </w:rPr>
      </w:pPr>
      <w:r>
        <w:rPr>
          <w:szCs w:val="24"/>
        </w:rPr>
        <w:t>The idea of this document, is to show to the stakeholders how and why the technologies are used to create a simple, but functional website that has some components inside.</w:t>
      </w:r>
    </w:p>
    <w:p w14:paraId="7CBCF11D" w14:textId="77777777" w:rsidR="007B2C35" w:rsidRDefault="007B2C35" w:rsidP="007B2C35">
      <w:pPr>
        <w:rPr>
          <w:szCs w:val="24"/>
        </w:rPr>
      </w:pPr>
      <w:r>
        <w:rPr>
          <w:szCs w:val="24"/>
        </w:rPr>
        <w:t>In order to cover the whole development of the project, this document is going to be structured by every page that was created chronologically by time.</w:t>
      </w:r>
    </w:p>
    <w:p w14:paraId="41CC29D2" w14:textId="77777777" w:rsidR="007B2C35" w:rsidRDefault="007B2C35" w:rsidP="007B2C35">
      <w:pPr>
        <w:rPr>
          <w:szCs w:val="24"/>
        </w:rPr>
      </w:pPr>
    </w:p>
    <w:p w14:paraId="506C17DF" w14:textId="77777777" w:rsidR="007B2C35" w:rsidRDefault="007B2C35" w:rsidP="007B2C35">
      <w:pPr>
        <w:pStyle w:val="Heading1"/>
        <w:numPr>
          <w:ilvl w:val="0"/>
          <w:numId w:val="37"/>
        </w:numPr>
      </w:pPr>
      <w:r>
        <w:t xml:space="preserve">Development. </w:t>
      </w:r>
    </w:p>
    <w:p w14:paraId="761DC6A5" w14:textId="77777777" w:rsidR="007B2C35" w:rsidRDefault="007B2C35" w:rsidP="007B2C35"/>
    <w:p w14:paraId="65E3D788" w14:textId="4DCB4309" w:rsidR="00CF2450" w:rsidRDefault="00CF2450" w:rsidP="007B2C35">
      <w:r>
        <w:t>The development of the first assignment was based on the guidelines of the lecturer and the head</w:t>
      </w:r>
      <w:r w:rsidR="00C933B7">
        <w:t>’s</w:t>
      </w:r>
      <w:r>
        <w:t xml:space="preserve"> department of IT.</w:t>
      </w:r>
    </w:p>
    <w:p w14:paraId="058EE949" w14:textId="77777777" w:rsidR="00CF2450" w:rsidRDefault="00CF2450" w:rsidP="007B2C35"/>
    <w:p w14:paraId="7C4AD6E0" w14:textId="5E225006" w:rsidR="000F58EB" w:rsidRDefault="00FE558E" w:rsidP="000F58EB">
      <w:pPr>
        <w:pStyle w:val="Heading1"/>
        <w:numPr>
          <w:ilvl w:val="1"/>
          <w:numId w:val="37"/>
        </w:numPr>
      </w:pPr>
      <w:r>
        <w:t>First Page</w:t>
      </w:r>
    </w:p>
    <w:p w14:paraId="66E9933E" w14:textId="4D26FCAA" w:rsidR="00CF2450" w:rsidRDefault="00CF2450" w:rsidP="000F58EB"/>
    <w:p w14:paraId="4C2D28B3" w14:textId="77777777" w:rsidR="00337058" w:rsidRDefault="00704A16" w:rsidP="00CF2450">
      <w:r>
        <w:t>For the firs</w:t>
      </w:r>
      <w:r w:rsidR="009A36DC">
        <w:t>t</w:t>
      </w:r>
      <w:r>
        <w:t xml:space="preserve"> page was generated a html file with all the basic information </w:t>
      </w:r>
      <w:r w:rsidR="009A36DC">
        <w:t>related to the web</w:t>
      </w:r>
      <w:r w:rsidR="0051790E">
        <w:t xml:space="preserve"> application</w:t>
      </w:r>
      <w:r w:rsidR="007E1B34">
        <w:t xml:space="preserve">, </w:t>
      </w:r>
      <w:r w:rsidR="00B06DB9">
        <w:t xml:space="preserve">for this web page the technologies used were: Bootstrap, </w:t>
      </w:r>
      <w:proofErr w:type="spellStart"/>
      <w:r w:rsidR="00AB6E28">
        <w:t>Jquery</w:t>
      </w:r>
      <w:proofErr w:type="spellEnd"/>
      <w:r w:rsidR="00AB6E28">
        <w:t xml:space="preserve">, </w:t>
      </w:r>
      <w:proofErr w:type="spellStart"/>
      <w:r w:rsidR="00100A6A">
        <w:t>Javascript</w:t>
      </w:r>
      <w:proofErr w:type="spellEnd"/>
      <w:r w:rsidR="00100A6A">
        <w:t xml:space="preserve"> and CSS.</w:t>
      </w:r>
    </w:p>
    <w:p w14:paraId="5CDC3AA2" w14:textId="7C0DEDAD" w:rsidR="00337058" w:rsidRDefault="00337058" w:rsidP="00CF2450">
      <w:r>
        <w:t xml:space="preserve">The idea of this assignment was to get to know different methodologies and </w:t>
      </w:r>
      <w:r w:rsidR="00305C99">
        <w:t xml:space="preserve">structures to accomplish the </w:t>
      </w:r>
      <w:r w:rsidR="00FD45AC">
        <w:t xml:space="preserve">task described for the project, so that each HTML has it’s own CSS file and JS </w:t>
      </w:r>
      <w:r w:rsidR="001311D8">
        <w:t xml:space="preserve">file. </w:t>
      </w:r>
    </w:p>
    <w:p w14:paraId="3D641064" w14:textId="17C57A4F" w:rsidR="001311D8" w:rsidRDefault="001311D8" w:rsidP="00CF2450">
      <w:r>
        <w:t xml:space="preserve">The </w:t>
      </w:r>
      <w:r w:rsidR="002C2CCB">
        <w:t xml:space="preserve">web application was </w:t>
      </w:r>
      <w:r w:rsidR="00386EA6">
        <w:t>thought</w:t>
      </w:r>
      <w:r w:rsidR="002C2CCB">
        <w:t xml:space="preserve"> to be easy to use and intuitive so </w:t>
      </w:r>
      <w:r w:rsidR="00B2624F">
        <w:t xml:space="preserve">has a simple but decent background combination of </w:t>
      </w:r>
      <w:r w:rsidR="00386EA6">
        <w:t>colors</w:t>
      </w:r>
      <w:r w:rsidR="00B2624F">
        <w:t xml:space="preserve"> such as: </w:t>
      </w:r>
      <w:r w:rsidR="006636F1">
        <w:t xml:space="preserve">white, black, brown and some blue </w:t>
      </w:r>
      <w:r w:rsidR="00386EA6">
        <w:t xml:space="preserve">in the buttons and some objects. </w:t>
      </w:r>
    </w:p>
    <w:p w14:paraId="0818F87D" w14:textId="65D90360" w:rsidR="00386EA6" w:rsidRDefault="0000358B" w:rsidP="00CF2450">
      <w:r>
        <w:t xml:space="preserve">In order to create the Navbar, </w:t>
      </w:r>
      <w:r w:rsidR="00DB2DA2">
        <w:t xml:space="preserve">I decided to work with </w:t>
      </w:r>
      <w:proofErr w:type="spellStart"/>
      <w:r w:rsidR="00DB2DA2">
        <w:t>Jquery</w:t>
      </w:r>
      <w:proofErr w:type="spellEnd"/>
      <w:r w:rsidR="00DB2DA2">
        <w:t xml:space="preserve"> and the class </w:t>
      </w:r>
      <w:r w:rsidR="00EE6D14">
        <w:t>“</w:t>
      </w:r>
      <w:r w:rsidR="00DB2DA2">
        <w:t>wrapper</w:t>
      </w:r>
      <w:r w:rsidR="00EE6D14">
        <w:t>”</w:t>
      </w:r>
      <w:r w:rsidR="00DB2DA2">
        <w:t xml:space="preserve"> </w:t>
      </w:r>
      <w:r w:rsidR="00EE6D14">
        <w:t>w</w:t>
      </w:r>
      <w:r w:rsidR="00D42AF8">
        <w:t>h</w:t>
      </w:r>
      <w:r w:rsidR="00EE6D14">
        <w:t>ich come</w:t>
      </w:r>
      <w:r w:rsidR="00326119">
        <w:t>s</w:t>
      </w:r>
      <w:r w:rsidR="00EE6D14">
        <w:t xml:space="preserve"> from the Bootstrap library</w:t>
      </w:r>
      <w:r w:rsidR="007A1EDE">
        <w:t xml:space="preserve">. Basically, I needed to compress the menu in the top of the header to </w:t>
      </w:r>
      <w:r w:rsidR="00B86C47">
        <w:t xml:space="preserve">stick it to the top of the first web page in order to give the final user </w:t>
      </w:r>
      <w:r w:rsidR="00FC5B77">
        <w:t xml:space="preserve">always an alternative to navigate into the different </w:t>
      </w:r>
      <w:r w:rsidR="00183CC2">
        <w:t xml:space="preserve">pages. </w:t>
      </w:r>
      <w:r w:rsidR="00311C1A">
        <w:t>(</w:t>
      </w:r>
      <w:r w:rsidR="00311C1A">
        <w:rPr>
          <w:b/>
          <w:bCs/>
          <w:u w:val="single"/>
        </w:rPr>
        <w:t>picture</w:t>
      </w:r>
      <w:r w:rsidR="00311C1A">
        <w:t>)</w:t>
      </w:r>
    </w:p>
    <w:p w14:paraId="51B0F42B" w14:textId="0C93E93F" w:rsidR="00183CC2" w:rsidRDefault="00183CC2" w:rsidP="00CF2450"/>
    <w:p w14:paraId="2167BE46" w14:textId="5EAFB821" w:rsidR="00183CC2" w:rsidRDefault="00183CC2" w:rsidP="00CF2450">
      <w:proofErr w:type="spellStart"/>
      <w:r>
        <w:t>Jquery</w:t>
      </w:r>
      <w:proofErr w:type="spellEnd"/>
      <w:r>
        <w:t xml:space="preserve">, in this case, was used to create the transitions </w:t>
      </w:r>
      <w:r w:rsidR="00383097">
        <w:t xml:space="preserve">for this nav bar, so every time </w:t>
      </w:r>
      <w:r w:rsidR="003040A8">
        <w:t xml:space="preserve">the user roll down over the page </w:t>
      </w:r>
      <w:r w:rsidR="000B4A55">
        <w:t xml:space="preserve">the background of the Navbar is going to show or disappear </w:t>
      </w:r>
      <w:r w:rsidR="00A311EE">
        <w:t>as it goes up to the top of the page.</w:t>
      </w:r>
    </w:p>
    <w:p w14:paraId="10FF657E" w14:textId="4BB8D438" w:rsidR="003A51E4" w:rsidRDefault="00507675" w:rsidP="00CF2450">
      <w:r>
        <w:t xml:space="preserve">For this element I used </w:t>
      </w:r>
      <w:r w:rsidR="00183FEE">
        <w:t xml:space="preserve">the media queries in order to make it responsive, that means, it change every time the user </w:t>
      </w:r>
      <w:r w:rsidR="00822DD8">
        <w:t>use a smaller screen</w:t>
      </w:r>
      <w:r w:rsidR="00364553">
        <w:t>.</w:t>
      </w:r>
      <w:r w:rsidR="00822DD8">
        <w:t xml:space="preserve"> (</w:t>
      </w:r>
      <w:r w:rsidR="00EA432C" w:rsidRPr="00EA432C">
        <w:rPr>
          <w:b/>
          <w:bCs/>
          <w:u w:val="single"/>
        </w:rPr>
        <w:t>picture</w:t>
      </w:r>
      <w:r w:rsidR="00822DD8">
        <w:t>)</w:t>
      </w:r>
      <w:r w:rsidR="00EA432C">
        <w:t xml:space="preserve"> </w:t>
      </w:r>
    </w:p>
    <w:p w14:paraId="187FDADE" w14:textId="6675AEEE" w:rsidR="001311D8" w:rsidRDefault="0091522A" w:rsidP="00CF2450">
      <w:r>
        <w:t xml:space="preserve">After creating and managing the Navbar, the space for the text and </w:t>
      </w:r>
      <w:r w:rsidR="00EA0A35">
        <w:t xml:space="preserve">the embedded video was created, this was </w:t>
      </w:r>
      <w:r w:rsidR="009E65F0">
        <w:t xml:space="preserve">inserted into a </w:t>
      </w:r>
      <w:proofErr w:type="spellStart"/>
      <w:r w:rsidR="009E65F0">
        <w:t>css</w:t>
      </w:r>
      <w:proofErr w:type="spellEnd"/>
      <w:r w:rsidR="009E65F0">
        <w:t xml:space="preserve"> grid as the </w:t>
      </w:r>
      <w:r w:rsidR="0088505E">
        <w:t xml:space="preserve">view of the page needed to be </w:t>
      </w:r>
      <w:r w:rsidR="00B65361">
        <w:t xml:space="preserve">in two columns in larger screens and </w:t>
      </w:r>
      <w:r w:rsidR="00FA0BF2">
        <w:t xml:space="preserve">on single columns in smaller screens since was thought to </w:t>
      </w:r>
      <w:r w:rsidR="00600CD7">
        <w:t>have the less but must consistent information for the user.</w:t>
      </w:r>
      <w:r w:rsidR="00B173A6">
        <w:t xml:space="preserve"> (</w:t>
      </w:r>
      <w:r w:rsidR="00B173A6">
        <w:rPr>
          <w:b/>
          <w:bCs/>
          <w:u w:val="single"/>
        </w:rPr>
        <w:t>picture</w:t>
      </w:r>
      <w:r w:rsidR="00B173A6">
        <w:t>)</w:t>
      </w:r>
    </w:p>
    <w:p w14:paraId="4BC4C0AB" w14:textId="77777777" w:rsidR="00B173A6" w:rsidRDefault="00B173A6" w:rsidP="00CF2450"/>
    <w:p w14:paraId="52044781" w14:textId="77777777" w:rsidR="001E621E" w:rsidRDefault="001E621E" w:rsidP="00CF2450"/>
    <w:p w14:paraId="3FDFD71A" w14:textId="7B7F4738" w:rsidR="00CF2450" w:rsidRPr="00CF2450" w:rsidRDefault="00100A6A" w:rsidP="00CF2450">
      <w:r>
        <w:t xml:space="preserve"> </w:t>
      </w:r>
    </w:p>
    <w:p w14:paraId="29466AFE" w14:textId="77777777" w:rsidR="00CF2450" w:rsidRDefault="00CF2450" w:rsidP="007B2C35"/>
    <w:p w14:paraId="2F3FBF14" w14:textId="29C297CD" w:rsidR="007B2C35" w:rsidRPr="007B2C35" w:rsidRDefault="007B2C35" w:rsidP="007B2C35">
      <w:r w:rsidRPr="007B2C35">
        <w:t xml:space="preserve"> </w:t>
      </w:r>
    </w:p>
    <w:p w14:paraId="3C320CAE" w14:textId="671D430E" w:rsidR="00AC2350" w:rsidRDefault="00AC2350" w:rsidP="00381EF7">
      <w:pPr>
        <w:tabs>
          <w:tab w:val="left" w:pos="1185"/>
        </w:tabs>
      </w:pPr>
    </w:p>
    <w:p w14:paraId="04AFC0A3" w14:textId="77777777" w:rsidR="00AC2350" w:rsidRPr="00381EF7" w:rsidRDefault="00AC2350" w:rsidP="00AC2350">
      <w:pPr>
        <w:pStyle w:val="Heading1"/>
      </w:pPr>
    </w:p>
    <w:sectPr w:rsidR="00AC2350" w:rsidRPr="00381EF7" w:rsidSect="00567471">
      <w:footerReference w:type="default" r:id="rId9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32CAC3" w14:textId="77777777" w:rsidR="00966D4B" w:rsidRDefault="00966D4B" w:rsidP="00464A2B">
      <w:pPr>
        <w:spacing w:after="0" w:line="240" w:lineRule="auto"/>
      </w:pPr>
      <w:r>
        <w:separator/>
      </w:r>
    </w:p>
  </w:endnote>
  <w:endnote w:type="continuationSeparator" w:id="0">
    <w:p w14:paraId="56A8B0B7" w14:textId="77777777" w:rsidR="00966D4B" w:rsidRDefault="00966D4B" w:rsidP="00464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897FD" w14:textId="77777777" w:rsidR="00751B26" w:rsidRDefault="00751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8830F" w14:textId="77777777" w:rsidR="00966D4B" w:rsidRDefault="00966D4B" w:rsidP="00464A2B">
      <w:pPr>
        <w:spacing w:after="0" w:line="240" w:lineRule="auto"/>
      </w:pPr>
      <w:r>
        <w:separator/>
      </w:r>
    </w:p>
  </w:footnote>
  <w:footnote w:type="continuationSeparator" w:id="0">
    <w:p w14:paraId="4726F8A1" w14:textId="77777777" w:rsidR="00966D4B" w:rsidRDefault="00966D4B" w:rsidP="00464A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966D3"/>
    <w:multiLevelType w:val="multilevel"/>
    <w:tmpl w:val="BD9C9C30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2D0632C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60901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74D34"/>
    <w:multiLevelType w:val="hybridMultilevel"/>
    <w:tmpl w:val="ECB807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442C5"/>
    <w:multiLevelType w:val="hybridMultilevel"/>
    <w:tmpl w:val="9E3833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007FB"/>
    <w:multiLevelType w:val="hybridMultilevel"/>
    <w:tmpl w:val="49F81A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93A3E"/>
    <w:multiLevelType w:val="hybridMultilevel"/>
    <w:tmpl w:val="1CD69F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C56CD"/>
    <w:multiLevelType w:val="hybridMultilevel"/>
    <w:tmpl w:val="B45CCD0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08814E6"/>
    <w:multiLevelType w:val="multilevel"/>
    <w:tmpl w:val="8018A4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680" w:hanging="1800"/>
      </w:pPr>
      <w:rPr>
        <w:rFonts w:hint="default"/>
      </w:rPr>
    </w:lvl>
  </w:abstractNum>
  <w:abstractNum w:abstractNumId="9" w15:restartNumberingAfterBreak="0">
    <w:nsid w:val="338E022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350E1787"/>
    <w:multiLevelType w:val="multilevel"/>
    <w:tmpl w:val="3E8253D4"/>
    <w:lvl w:ilvl="0">
      <w:start w:val="2"/>
      <w:numFmt w:val="decimal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default"/>
      </w:rPr>
    </w:lvl>
  </w:abstractNum>
  <w:abstractNum w:abstractNumId="11" w15:restartNumberingAfterBreak="0">
    <w:nsid w:val="38543D3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45B622AE"/>
    <w:multiLevelType w:val="hybridMultilevel"/>
    <w:tmpl w:val="15BC39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47873"/>
    <w:multiLevelType w:val="hybridMultilevel"/>
    <w:tmpl w:val="D960BC1A"/>
    <w:lvl w:ilvl="0" w:tplc="8CF413DA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F098B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abstractNum w:abstractNumId="15" w15:restartNumberingAfterBreak="0">
    <w:nsid w:val="4A9633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4C2D1641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EA272F1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EAA08C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F3146EE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78037E"/>
    <w:multiLevelType w:val="hybridMultilevel"/>
    <w:tmpl w:val="4F14321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FDD2290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549255B"/>
    <w:multiLevelType w:val="hybridMultilevel"/>
    <w:tmpl w:val="9840498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688786A"/>
    <w:multiLevelType w:val="hybridMultilevel"/>
    <w:tmpl w:val="8D6AB2A4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4" w15:restartNumberingAfterBreak="0">
    <w:nsid w:val="5EA35A6C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1FA7857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1E2AC2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4DC1E22"/>
    <w:multiLevelType w:val="hybridMultilevel"/>
    <w:tmpl w:val="7F72C3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9A110C2"/>
    <w:multiLevelType w:val="hybridMultilevel"/>
    <w:tmpl w:val="AE30EC84"/>
    <w:lvl w:ilvl="0" w:tplc="82D6BC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BA85500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  <w:rPr>
        <w:rFonts w:hint="default"/>
      </w:r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  <w:rPr>
        <w:rFonts w:hint="default"/>
      </w:r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  <w:rPr>
        <w:rFonts w:hint="default"/>
      </w:r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  <w:rPr>
        <w:rFonts w:hint="default"/>
      </w:r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6DB215F4"/>
    <w:multiLevelType w:val="hybridMultilevel"/>
    <w:tmpl w:val="BA38A7D4"/>
    <w:lvl w:ilvl="0" w:tplc="3A1CD3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52562C0"/>
    <w:multiLevelType w:val="hybridMultilevel"/>
    <w:tmpl w:val="7D50D2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8716FC"/>
    <w:multiLevelType w:val="hybridMultilevel"/>
    <w:tmpl w:val="725229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F8535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788B4EA1"/>
    <w:multiLevelType w:val="hybridMultilevel"/>
    <w:tmpl w:val="894CB52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CE2327D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4D2EE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36"/>
  </w:num>
  <w:num w:numId="5">
    <w:abstractNumId w:val="9"/>
  </w:num>
  <w:num w:numId="6">
    <w:abstractNumId w:val="24"/>
  </w:num>
  <w:num w:numId="7">
    <w:abstractNumId w:val="26"/>
  </w:num>
  <w:num w:numId="8">
    <w:abstractNumId w:val="33"/>
  </w:num>
  <w:num w:numId="9">
    <w:abstractNumId w:val="18"/>
  </w:num>
  <w:num w:numId="10">
    <w:abstractNumId w:val="12"/>
  </w:num>
  <w:num w:numId="11">
    <w:abstractNumId w:val="3"/>
  </w:num>
  <w:num w:numId="12">
    <w:abstractNumId w:val="4"/>
  </w:num>
  <w:num w:numId="13">
    <w:abstractNumId w:val="5"/>
  </w:num>
  <w:num w:numId="14">
    <w:abstractNumId w:val="13"/>
  </w:num>
  <w:num w:numId="15">
    <w:abstractNumId w:val="25"/>
  </w:num>
  <w:num w:numId="16">
    <w:abstractNumId w:val="35"/>
  </w:num>
  <w:num w:numId="17">
    <w:abstractNumId w:val="2"/>
  </w:num>
  <w:num w:numId="18">
    <w:abstractNumId w:val="1"/>
  </w:num>
  <w:num w:numId="19">
    <w:abstractNumId w:val="19"/>
  </w:num>
  <w:num w:numId="20">
    <w:abstractNumId w:val="17"/>
  </w:num>
  <w:num w:numId="21">
    <w:abstractNumId w:val="6"/>
  </w:num>
  <w:num w:numId="22">
    <w:abstractNumId w:val="32"/>
  </w:num>
  <w:num w:numId="23">
    <w:abstractNumId w:val="21"/>
  </w:num>
  <w:num w:numId="24">
    <w:abstractNumId w:val="10"/>
  </w:num>
  <w:num w:numId="25">
    <w:abstractNumId w:val="16"/>
  </w:num>
  <w:num w:numId="26">
    <w:abstractNumId w:val="22"/>
  </w:num>
  <w:num w:numId="27">
    <w:abstractNumId w:val="31"/>
  </w:num>
  <w:num w:numId="28">
    <w:abstractNumId w:val="28"/>
  </w:num>
  <w:num w:numId="29">
    <w:abstractNumId w:val="30"/>
  </w:num>
  <w:num w:numId="30">
    <w:abstractNumId w:val="29"/>
  </w:num>
  <w:num w:numId="31">
    <w:abstractNumId w:val="14"/>
  </w:num>
  <w:num w:numId="32">
    <w:abstractNumId w:val="0"/>
  </w:num>
  <w:num w:numId="33">
    <w:abstractNumId w:val="23"/>
  </w:num>
  <w:num w:numId="34">
    <w:abstractNumId w:val="20"/>
  </w:num>
  <w:num w:numId="35">
    <w:abstractNumId w:val="34"/>
  </w:num>
  <w:num w:numId="36">
    <w:abstractNumId w:val="27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bQwMjY2NjczNbRQ0lEKTi0uzszPAykwrAUArkbf9SwAAAA="/>
  </w:docVars>
  <w:rsids>
    <w:rsidRoot w:val="005A1C52"/>
    <w:rsid w:val="0000358B"/>
    <w:rsid w:val="00006D24"/>
    <w:rsid w:val="000B4A55"/>
    <w:rsid w:val="000F58EB"/>
    <w:rsid w:val="00100A6A"/>
    <w:rsid w:val="001311D8"/>
    <w:rsid w:val="00136694"/>
    <w:rsid w:val="001566A3"/>
    <w:rsid w:val="00183CC2"/>
    <w:rsid w:val="00183FEE"/>
    <w:rsid w:val="001D7A37"/>
    <w:rsid w:val="001E621E"/>
    <w:rsid w:val="002117C4"/>
    <w:rsid w:val="00213F66"/>
    <w:rsid w:val="00226475"/>
    <w:rsid w:val="00267AA5"/>
    <w:rsid w:val="002857E1"/>
    <w:rsid w:val="002C2CCB"/>
    <w:rsid w:val="002C6C62"/>
    <w:rsid w:val="002C7D73"/>
    <w:rsid w:val="002F0BB6"/>
    <w:rsid w:val="003040A8"/>
    <w:rsid w:val="00305C99"/>
    <w:rsid w:val="003067CB"/>
    <w:rsid w:val="00311C1A"/>
    <w:rsid w:val="00316300"/>
    <w:rsid w:val="00326119"/>
    <w:rsid w:val="00337058"/>
    <w:rsid w:val="00353423"/>
    <w:rsid w:val="00363189"/>
    <w:rsid w:val="00364553"/>
    <w:rsid w:val="00381EF7"/>
    <w:rsid w:val="00383097"/>
    <w:rsid w:val="00386064"/>
    <w:rsid w:val="00386EA6"/>
    <w:rsid w:val="00392FB7"/>
    <w:rsid w:val="003A51E4"/>
    <w:rsid w:val="003D3421"/>
    <w:rsid w:val="00447384"/>
    <w:rsid w:val="00464A2B"/>
    <w:rsid w:val="004669AA"/>
    <w:rsid w:val="0047316F"/>
    <w:rsid w:val="004A0BE3"/>
    <w:rsid w:val="004A7C73"/>
    <w:rsid w:val="004B3B12"/>
    <w:rsid w:val="004D1F04"/>
    <w:rsid w:val="00507675"/>
    <w:rsid w:val="005170AF"/>
    <w:rsid w:val="0051790E"/>
    <w:rsid w:val="005510C5"/>
    <w:rsid w:val="00566886"/>
    <w:rsid w:val="00567471"/>
    <w:rsid w:val="005A1C52"/>
    <w:rsid w:val="005B7386"/>
    <w:rsid w:val="005D5DDA"/>
    <w:rsid w:val="005F5B02"/>
    <w:rsid w:val="00600CD7"/>
    <w:rsid w:val="006636F1"/>
    <w:rsid w:val="0067451C"/>
    <w:rsid w:val="006752B9"/>
    <w:rsid w:val="006C2E73"/>
    <w:rsid w:val="006D7CE7"/>
    <w:rsid w:val="006F6EA2"/>
    <w:rsid w:val="00704A16"/>
    <w:rsid w:val="00706710"/>
    <w:rsid w:val="00732D78"/>
    <w:rsid w:val="00751B26"/>
    <w:rsid w:val="007A1EDE"/>
    <w:rsid w:val="007A6565"/>
    <w:rsid w:val="007B2C35"/>
    <w:rsid w:val="007C78A9"/>
    <w:rsid w:val="007D79AC"/>
    <w:rsid w:val="007E1B34"/>
    <w:rsid w:val="008060D0"/>
    <w:rsid w:val="00822DD8"/>
    <w:rsid w:val="0083489A"/>
    <w:rsid w:val="0084022B"/>
    <w:rsid w:val="00853FB6"/>
    <w:rsid w:val="00865F1A"/>
    <w:rsid w:val="00873DFA"/>
    <w:rsid w:val="00883B0A"/>
    <w:rsid w:val="0088505E"/>
    <w:rsid w:val="008A1F29"/>
    <w:rsid w:val="008D1F07"/>
    <w:rsid w:val="008E55AC"/>
    <w:rsid w:val="008E716A"/>
    <w:rsid w:val="00901101"/>
    <w:rsid w:val="0090790D"/>
    <w:rsid w:val="0091522A"/>
    <w:rsid w:val="00966D4B"/>
    <w:rsid w:val="00996EB2"/>
    <w:rsid w:val="009A36DC"/>
    <w:rsid w:val="009B6625"/>
    <w:rsid w:val="009E65F0"/>
    <w:rsid w:val="00A246D7"/>
    <w:rsid w:val="00A25D3A"/>
    <w:rsid w:val="00A26B0E"/>
    <w:rsid w:val="00A3053B"/>
    <w:rsid w:val="00A311EE"/>
    <w:rsid w:val="00A63F92"/>
    <w:rsid w:val="00A64576"/>
    <w:rsid w:val="00AB6E28"/>
    <w:rsid w:val="00AC2350"/>
    <w:rsid w:val="00AE034D"/>
    <w:rsid w:val="00AE6215"/>
    <w:rsid w:val="00B06DB9"/>
    <w:rsid w:val="00B173A6"/>
    <w:rsid w:val="00B2624F"/>
    <w:rsid w:val="00B44D23"/>
    <w:rsid w:val="00B65361"/>
    <w:rsid w:val="00B66EC3"/>
    <w:rsid w:val="00B859CA"/>
    <w:rsid w:val="00B86C47"/>
    <w:rsid w:val="00BC7161"/>
    <w:rsid w:val="00C31A40"/>
    <w:rsid w:val="00C37A86"/>
    <w:rsid w:val="00C933B7"/>
    <w:rsid w:val="00CC7BDF"/>
    <w:rsid w:val="00CD0BA3"/>
    <w:rsid w:val="00CD6C3D"/>
    <w:rsid w:val="00CD6E5A"/>
    <w:rsid w:val="00CF2450"/>
    <w:rsid w:val="00CF57B5"/>
    <w:rsid w:val="00D42AF8"/>
    <w:rsid w:val="00D44655"/>
    <w:rsid w:val="00D62FD0"/>
    <w:rsid w:val="00D70AB1"/>
    <w:rsid w:val="00DB2DA2"/>
    <w:rsid w:val="00DC54CE"/>
    <w:rsid w:val="00DD2F97"/>
    <w:rsid w:val="00DD576D"/>
    <w:rsid w:val="00E06B0B"/>
    <w:rsid w:val="00E162FE"/>
    <w:rsid w:val="00E21977"/>
    <w:rsid w:val="00E44971"/>
    <w:rsid w:val="00E77C44"/>
    <w:rsid w:val="00EA0A35"/>
    <w:rsid w:val="00EA432C"/>
    <w:rsid w:val="00EC1BD7"/>
    <w:rsid w:val="00EE6D14"/>
    <w:rsid w:val="00EF62AE"/>
    <w:rsid w:val="00F23A10"/>
    <w:rsid w:val="00FA0BF2"/>
    <w:rsid w:val="00FA441D"/>
    <w:rsid w:val="00FC5B77"/>
    <w:rsid w:val="00FD45AC"/>
    <w:rsid w:val="00FE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98973C"/>
  <w15:chartTrackingRefBased/>
  <w15:docId w15:val="{35DB69DD-D4E1-4DAF-B11C-69B85E966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45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23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35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3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35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35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35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35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35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A2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64A2B"/>
  </w:style>
  <w:style w:type="paragraph" w:styleId="Footer">
    <w:name w:val="footer"/>
    <w:basedOn w:val="Normal"/>
    <w:link w:val="FooterChar"/>
    <w:uiPriority w:val="99"/>
    <w:unhideWhenUsed/>
    <w:rsid w:val="00464A2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64A2B"/>
  </w:style>
  <w:style w:type="character" w:customStyle="1" w:styleId="Heading1Char">
    <w:name w:val="Heading 1 Char"/>
    <w:basedOn w:val="DefaultParagraphFont"/>
    <w:link w:val="Heading1"/>
    <w:uiPriority w:val="9"/>
    <w:rsid w:val="00AC235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C235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4D1F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3A10"/>
    <w:rPr>
      <w:color w:val="0000FF"/>
      <w:u w:val="single"/>
    </w:rPr>
  </w:style>
  <w:style w:type="table" w:styleId="TableGrid">
    <w:name w:val="Table Grid"/>
    <w:basedOn w:val="TableNormal"/>
    <w:uiPriority w:val="39"/>
    <w:rsid w:val="006D7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C2350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ibliography">
    <w:name w:val="Bibliography"/>
    <w:basedOn w:val="Normal"/>
    <w:next w:val="Normal"/>
    <w:uiPriority w:val="37"/>
    <w:unhideWhenUsed/>
    <w:rsid w:val="00AE6215"/>
  </w:style>
  <w:style w:type="paragraph" w:styleId="TOCHeading">
    <w:name w:val="TOC Heading"/>
    <w:basedOn w:val="Heading1"/>
    <w:next w:val="Normal"/>
    <w:uiPriority w:val="39"/>
    <w:unhideWhenUsed/>
    <w:qFormat/>
    <w:rsid w:val="00AC23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51B2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1B2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51B26"/>
    <w:pPr>
      <w:spacing w:after="100"/>
      <w:ind w:left="440"/>
    </w:pPr>
  </w:style>
  <w:style w:type="paragraph" w:styleId="NoSpacing">
    <w:name w:val="No Spacing"/>
    <w:link w:val="NoSpacingChar"/>
    <w:uiPriority w:val="1"/>
    <w:qFormat/>
    <w:rsid w:val="00AC23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3489A"/>
  </w:style>
  <w:style w:type="paragraph" w:styleId="BalloonText">
    <w:name w:val="Balloon Text"/>
    <w:basedOn w:val="Normal"/>
    <w:link w:val="BalloonTextChar"/>
    <w:uiPriority w:val="99"/>
    <w:semiHidden/>
    <w:unhideWhenUsed/>
    <w:rsid w:val="004A0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E3"/>
    <w:rPr>
      <w:rFonts w:ascii="Segoe UI" w:eastAsia="Malgun Gothic" w:hAnsi="Segoe UI" w:cs="Segoe UI"/>
      <w:kern w:val="0"/>
      <w:sz w:val="18"/>
      <w:szCs w:val="18"/>
      <w:lang w:eastAsia="en-US"/>
    </w:rPr>
  </w:style>
  <w:style w:type="table" w:styleId="GridTable2-Accent1">
    <w:name w:val="Grid Table 2 Accent 1"/>
    <w:basedOn w:val="TableNormal"/>
    <w:uiPriority w:val="47"/>
    <w:rsid w:val="00A3053B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AC235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35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35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35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35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35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235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C235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235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235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235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C2350"/>
    <w:rPr>
      <w:b/>
      <w:bCs/>
    </w:rPr>
  </w:style>
  <w:style w:type="character" w:styleId="Emphasis">
    <w:name w:val="Emphasis"/>
    <w:basedOn w:val="DefaultParagraphFont"/>
    <w:uiPriority w:val="20"/>
    <w:qFormat/>
    <w:rsid w:val="00AC235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C235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C235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235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2350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AC235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C235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C235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C235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C2350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0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a2</b:Tag>
    <b:SourceType>ElectronicSource</b:SourceType>
    <b:Guid>{7D2608C5-BCB4-481A-AE45-45837FE52251}</b:Guid>
    <b:Author>
      <b:Author>
        <b:NameList>
          <b:Person>
            <b:Last>Aljanaby</b:Last>
            <b:First>Alaa</b:First>
          </b:Person>
        </b:NameList>
      </b:Author>
    </b:Author>
    <b:Title>Activity Diagrams</b:Title>
    <b:RefOrder>3</b:RefOrder>
  </b:Source>
  <b:Source>
    <b:Tag>Ala3</b:Tag>
    <b:SourceType>ElectronicSource</b:SourceType>
    <b:Guid>{1A298058-DE06-44C1-B2A1-360A20468F4A}</b:Guid>
    <b:Author>
      <b:Author>
        <b:NameList>
          <b:Person>
            <b:Last>Aljanaby</b:Last>
            <b:First>Alaa</b:First>
          </b:Person>
        </b:NameList>
      </b:Author>
    </b:Author>
    <b:Title>Class and Object Diagrams</b:Title>
    <b:RefOrder>4</b:RefOrder>
  </b:Source>
  <b:Source>
    <b:Tag>Ala</b:Tag>
    <b:SourceType>ElectronicSource</b:SourceType>
    <b:Guid>{C35D591A-C461-4D5F-A2F3-BF94FC5EA123}</b:Guid>
    <b:Title>Requirements Determination</b:Title>
    <b:Author>
      <b:Author>
        <b:NameList>
          <b:Person>
            <b:Last>Aljanaby</b:Last>
            <b:First>Alaa</b:First>
          </b:Person>
        </b:NameList>
      </b:Author>
    </b:Author>
    <b:RefOrder>1</b:RefOrder>
  </b:Source>
  <b:Source>
    <b:Tag>Ala1</b:Tag>
    <b:SourceType>ElectronicSource</b:SourceType>
    <b:Guid>{D2DA150D-2D36-46B8-AD6A-35A8C1E4B0B4}</b:Guid>
    <b:Author>
      <b:Author>
        <b:NameList>
          <b:Person>
            <b:Last>Aljanaby</b:Last>
            <b:First>Alaa</b:First>
          </b:Person>
        </b:NameList>
      </b:Author>
    </b:Author>
    <b:Title>Use Case Diagams</b:Title>
    <b:RefOrder>2</b:RefOrder>
  </b:Source>
  <b:Source>
    <b:Tag>Ala4</b:Tag>
    <b:SourceType>ElectronicSource</b:SourceType>
    <b:Guid>{760158F8-AFFC-4B0F-9C4E-33B64DC71E66}</b:Guid>
    <b:Author>
      <b:Author>
        <b:NameList>
          <b:Person>
            <b:Last>Aljanaby</b:Last>
            <b:First>Alaa</b:First>
          </b:Person>
        </b:NameList>
      </b:Author>
    </b:Author>
    <b:Title>Sequence and Communication Diagram</b:Title>
    <b:RefOrder>5</b:RefOrder>
  </b:Source>
</b:Sources>
</file>

<file path=customXml/itemProps1.xml><?xml version="1.0" encoding="utf-8"?>
<ds:datastoreItem xmlns:ds="http://schemas.openxmlformats.org/officeDocument/2006/customXml" ds:itemID="{53020AD4-F479-4E29-A992-3B3FD8634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54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young Kim</dc:creator>
  <cp:keywords/>
  <dc:description/>
  <cp:lastModifiedBy>Cesar David Guerrero Regino</cp:lastModifiedBy>
  <cp:revision>2</cp:revision>
  <cp:lastPrinted>2015-09-11T23:03:00Z</cp:lastPrinted>
  <dcterms:created xsi:type="dcterms:W3CDTF">2021-03-03T02:17:00Z</dcterms:created>
  <dcterms:modified xsi:type="dcterms:W3CDTF">2021-03-03T02:17:00Z</dcterms:modified>
</cp:coreProperties>
</file>